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5CB71" w14:textId="08DC8649" w:rsidR="00AE198C" w:rsidRDefault="00AE198C"/>
    <w:p w14:paraId="0F185E70" w14:textId="7CB68102" w:rsidR="00A06287" w:rsidRDefault="00A06287">
      <w:r>
        <w:t>Note: if the image is not an individual person (e.g., non-human or a group of people, then you don’t need to code on body type, attractiveness, gender and race).</w:t>
      </w:r>
    </w:p>
    <w:p w14:paraId="05A1BEEB" w14:textId="7FAC54BB" w:rsidR="00B86428" w:rsidRPr="000B0CF1" w:rsidRDefault="00F602F1">
      <w:pPr>
        <w:rPr>
          <w:b/>
          <w:bCs/>
        </w:rPr>
      </w:pPr>
      <w:r>
        <w:rPr>
          <w:b/>
          <w:bCs/>
        </w:rPr>
        <w:t xml:space="preserve">Image </w:t>
      </w:r>
      <w:r w:rsidR="00B86428" w:rsidRPr="000B0CF1">
        <w:rPr>
          <w:b/>
          <w:bCs/>
        </w:rPr>
        <w:t>Coding Guide</w:t>
      </w:r>
    </w:p>
    <w:p w14:paraId="42F71054" w14:textId="46B493DB" w:rsidR="002A36F8" w:rsidRPr="002A36F8" w:rsidRDefault="002A36F8" w:rsidP="00B86428">
      <w:pPr>
        <w:rPr>
          <w:b/>
          <w:bCs/>
        </w:rPr>
      </w:pPr>
      <w:r w:rsidRPr="002A36F8">
        <w:rPr>
          <w:b/>
          <w:bCs/>
        </w:rPr>
        <w:t>Body type perception:</w:t>
      </w:r>
    </w:p>
    <w:p w14:paraId="2A5B2C63" w14:textId="40DB952F" w:rsidR="00B86428" w:rsidRDefault="00B86428" w:rsidP="00B86428">
      <w:r>
        <w:t>The person in the picture looks…</w:t>
      </w:r>
    </w:p>
    <w:p w14:paraId="70B3E424" w14:textId="678DAABA" w:rsidR="00B86428" w:rsidRDefault="00B86428" w:rsidP="00B86428">
      <w:r>
        <w:t>1 = Very underweight</w:t>
      </w:r>
    </w:p>
    <w:p w14:paraId="6E838A88" w14:textId="55563720" w:rsidR="00B86428" w:rsidRDefault="00B86428" w:rsidP="00B86428">
      <w:r>
        <w:t xml:space="preserve">2 = </w:t>
      </w:r>
      <w:r w:rsidR="002A36F8">
        <w:t>Underweight</w:t>
      </w:r>
    </w:p>
    <w:p w14:paraId="13AB978F" w14:textId="428BCE53" w:rsidR="002A36F8" w:rsidRDefault="002A36F8" w:rsidP="00B86428">
      <w:r>
        <w:t>3 = Slightly underweight</w:t>
      </w:r>
    </w:p>
    <w:p w14:paraId="08773041" w14:textId="066CAB86" w:rsidR="002A36F8" w:rsidRDefault="002A36F8" w:rsidP="00B86428">
      <w:r>
        <w:t>4 = Neither underweight nor overweight</w:t>
      </w:r>
    </w:p>
    <w:p w14:paraId="11FCE237" w14:textId="18B9C1BB" w:rsidR="002A36F8" w:rsidRDefault="002A36F8" w:rsidP="00B86428">
      <w:r>
        <w:t>5 = Slightly overweight</w:t>
      </w:r>
    </w:p>
    <w:p w14:paraId="0602742E" w14:textId="525D494E" w:rsidR="002A36F8" w:rsidRDefault="002A36F8" w:rsidP="00B86428">
      <w:r>
        <w:t xml:space="preserve">6 = Overweight </w:t>
      </w:r>
    </w:p>
    <w:p w14:paraId="55F38241" w14:textId="2C264742" w:rsidR="002A36F8" w:rsidRDefault="002A36F8" w:rsidP="00B86428">
      <w:r>
        <w:t>7 = Very overweight</w:t>
      </w:r>
    </w:p>
    <w:p w14:paraId="53886E37" w14:textId="1C21C703" w:rsidR="00A06287" w:rsidRPr="00A06287" w:rsidRDefault="00A06287" w:rsidP="00B86428">
      <w:pPr>
        <w:rPr>
          <w:b/>
          <w:bCs/>
        </w:rPr>
      </w:pPr>
      <w:r w:rsidRPr="00A06287">
        <w:rPr>
          <w:b/>
          <w:bCs/>
        </w:rPr>
        <w:t>Attractiveness</w:t>
      </w:r>
    </w:p>
    <w:p w14:paraId="56DC8E56" w14:textId="625CD9F1" w:rsidR="00A06287" w:rsidRDefault="00A06287" w:rsidP="00B86428">
      <w:r>
        <w:t>The person in the picture looks…</w:t>
      </w:r>
      <w:r w:rsidR="009D6813">
        <w:t xml:space="preserve"> (rate 1 -7)</w:t>
      </w:r>
    </w:p>
    <w:p w14:paraId="6E006EEF" w14:textId="57FC65DC" w:rsidR="00A06287" w:rsidRDefault="00A06287" w:rsidP="00B86428">
      <w:r>
        <w:t>1=not attractive at all, 4= neutral, 7 = Very attractive</w:t>
      </w:r>
    </w:p>
    <w:p w14:paraId="03D93B9C" w14:textId="77777777" w:rsidR="009E3560" w:rsidRPr="00A06287" w:rsidRDefault="009E3560" w:rsidP="009E3560">
      <w:pPr>
        <w:rPr>
          <w:b/>
          <w:bCs/>
        </w:rPr>
      </w:pPr>
      <w:r w:rsidRPr="00A06287">
        <w:rPr>
          <w:b/>
          <w:bCs/>
        </w:rPr>
        <w:t>Attractiveness</w:t>
      </w:r>
    </w:p>
    <w:p w14:paraId="35DC032D" w14:textId="77777777" w:rsidR="009E3560" w:rsidRDefault="009E3560" w:rsidP="009E3560">
      <w:r>
        <w:t>The person in the picture looks… (rate 1 -7)</w:t>
      </w:r>
    </w:p>
    <w:p w14:paraId="5472AC6A" w14:textId="77777777" w:rsidR="009E3560" w:rsidRDefault="009E3560" w:rsidP="009E3560">
      <w:r>
        <w:t>1=not attractive at all, 4= neutral, 7 = Very attractive</w:t>
      </w:r>
    </w:p>
    <w:p w14:paraId="6DD4E9D1" w14:textId="378AC241" w:rsidR="000F7581" w:rsidRPr="002A36F8" w:rsidRDefault="000F7581" w:rsidP="000F7581">
      <w:pPr>
        <w:rPr>
          <w:b/>
          <w:bCs/>
        </w:rPr>
      </w:pPr>
      <w:r w:rsidRPr="002A36F8">
        <w:rPr>
          <w:b/>
          <w:bCs/>
        </w:rPr>
        <w:t>Gender</w:t>
      </w:r>
    </w:p>
    <w:p w14:paraId="1C1ADDA8" w14:textId="77777777" w:rsidR="000F7581" w:rsidRDefault="000F7581" w:rsidP="000F7581">
      <w:r>
        <w:t>1= male, 2=female</w:t>
      </w:r>
    </w:p>
    <w:p w14:paraId="4DB62AB5" w14:textId="77777777" w:rsidR="000F7581" w:rsidRDefault="000F7581" w:rsidP="000F7581">
      <w:pPr>
        <w:rPr>
          <w:b/>
          <w:bCs/>
        </w:rPr>
      </w:pPr>
      <w:r w:rsidRPr="002A36F8">
        <w:rPr>
          <w:b/>
          <w:bCs/>
        </w:rPr>
        <w:t>Race</w:t>
      </w:r>
    </w:p>
    <w:p w14:paraId="60912FD4" w14:textId="77777777" w:rsidR="000F7581" w:rsidRPr="002A36F8" w:rsidRDefault="000F7581" w:rsidP="000F7581">
      <w:pPr>
        <w:pStyle w:val="ListParagraph"/>
        <w:numPr>
          <w:ilvl w:val="0"/>
          <w:numId w:val="1"/>
        </w:numPr>
      </w:pPr>
      <w:r w:rsidRPr="002A36F8">
        <w:t>African-American</w:t>
      </w:r>
      <w:r>
        <w:t xml:space="preserve"> 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</w:p>
    <w:p w14:paraId="3CE4BC32" w14:textId="77777777" w:rsidR="000F7581" w:rsidRPr="002A36F8" w:rsidRDefault="000F7581" w:rsidP="000F7581">
      <w:pPr>
        <w:pStyle w:val="ListParagraph"/>
        <w:numPr>
          <w:ilvl w:val="0"/>
          <w:numId w:val="1"/>
        </w:numPr>
      </w:pPr>
      <w:r w:rsidRPr="002A36F8">
        <w:t>Caucasian</w:t>
      </w:r>
      <w:r>
        <w:t xml:space="preserve"> </w:t>
      </w: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</w:p>
    <w:p w14:paraId="2E149E63" w14:textId="77777777" w:rsidR="000F7581" w:rsidRPr="002A36F8" w:rsidRDefault="000F7581" w:rsidP="000F7581">
      <w:pPr>
        <w:pStyle w:val="ListParagraph"/>
        <w:numPr>
          <w:ilvl w:val="0"/>
          <w:numId w:val="1"/>
        </w:numPr>
      </w:pPr>
      <w:r w:rsidRPr="002A36F8">
        <w:t>Latino or Hispanic</w:t>
      </w:r>
      <w:r>
        <w:t xml:space="preserve"> </w:t>
      </w: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</w:p>
    <w:p w14:paraId="680CF5BC" w14:textId="77777777" w:rsidR="000F7581" w:rsidRDefault="000F7581" w:rsidP="000F7581">
      <w:pPr>
        <w:pStyle w:val="ListParagraph"/>
        <w:numPr>
          <w:ilvl w:val="0"/>
          <w:numId w:val="1"/>
        </w:numPr>
      </w:pPr>
      <w:r w:rsidRPr="002A36F8">
        <w:t xml:space="preserve">Asian </w:t>
      </w:r>
      <w:r>
        <w:rPr>
          <w:rFonts w:hint="eastAsia"/>
        </w:rPr>
        <w:t>（</w:t>
      </w:r>
      <w:r>
        <w:t>4</w:t>
      </w:r>
      <w:r>
        <w:rPr>
          <w:rFonts w:hint="eastAsia"/>
        </w:rPr>
        <w:t>）</w:t>
      </w:r>
    </w:p>
    <w:p w14:paraId="543C08DC" w14:textId="77777777" w:rsidR="000F7581" w:rsidRPr="002A36F8" w:rsidRDefault="000F7581" w:rsidP="000F7581">
      <w:pPr>
        <w:pStyle w:val="ListParagraph"/>
        <w:numPr>
          <w:ilvl w:val="0"/>
          <w:numId w:val="1"/>
        </w:numPr>
      </w:pPr>
      <w:r>
        <w:t>Unspecified (5)</w:t>
      </w:r>
    </w:p>
    <w:p w14:paraId="0BC211B7" w14:textId="1EA419CA" w:rsidR="002A36F8" w:rsidRPr="004B0CBE" w:rsidRDefault="004B0CBE">
      <w:pPr>
        <w:rPr>
          <w:b/>
          <w:bCs/>
        </w:rPr>
      </w:pPr>
      <w:r w:rsidRPr="004B0CBE">
        <w:rPr>
          <w:b/>
          <w:bCs/>
        </w:rPr>
        <w:t>Animal or Human</w:t>
      </w:r>
      <w:r w:rsidR="00C907FB">
        <w:rPr>
          <w:b/>
          <w:bCs/>
        </w:rPr>
        <w:t xml:space="preserve"> or either</w:t>
      </w:r>
    </w:p>
    <w:p w14:paraId="5DDFE383" w14:textId="60EE90CB" w:rsidR="004B0CBE" w:rsidRDefault="004B0CBE">
      <w:r>
        <w:t>1 = Human</w:t>
      </w:r>
    </w:p>
    <w:p w14:paraId="3B35B13C" w14:textId="268BF119" w:rsidR="004B0CBE" w:rsidRDefault="004B0CBE">
      <w:r>
        <w:t>0 = Animal</w:t>
      </w:r>
    </w:p>
    <w:p w14:paraId="374DFDF0" w14:textId="1ADADE93" w:rsidR="00C907FB" w:rsidRDefault="00C907FB">
      <w:r>
        <w:lastRenderedPageBreak/>
        <w:t>2 = Neither</w:t>
      </w:r>
    </w:p>
    <w:p w14:paraId="61AD0A45" w14:textId="12EEA123" w:rsidR="004B0CBE" w:rsidRPr="004B0CBE" w:rsidRDefault="004B0CBE">
      <w:pPr>
        <w:rPr>
          <w:b/>
          <w:bCs/>
        </w:rPr>
      </w:pPr>
      <w:r w:rsidRPr="004B0CBE">
        <w:rPr>
          <w:b/>
          <w:bCs/>
        </w:rPr>
        <w:t>Group or Individual</w:t>
      </w:r>
      <w:r w:rsidR="00C907FB">
        <w:rPr>
          <w:b/>
          <w:bCs/>
        </w:rPr>
        <w:t xml:space="preserve"> (Does the picture have one individual only or a group of people)</w:t>
      </w:r>
    </w:p>
    <w:p w14:paraId="645F5FE8" w14:textId="345CBFA8" w:rsidR="004B0CBE" w:rsidRDefault="004B0CBE">
      <w:r>
        <w:t>1 = Individual</w:t>
      </w:r>
    </w:p>
    <w:p w14:paraId="22DF66A1" w14:textId="691C9473" w:rsidR="004B0CBE" w:rsidRDefault="004B0CBE">
      <w:r>
        <w:t>0 = Group</w:t>
      </w:r>
    </w:p>
    <w:p w14:paraId="0633EEC0" w14:textId="2BE1EB27" w:rsidR="005E478B" w:rsidRDefault="005E478B">
      <w:pPr>
        <w:rPr>
          <w:b/>
          <w:bCs/>
        </w:rPr>
      </w:pPr>
      <w:r w:rsidRPr="005E478B">
        <w:rPr>
          <w:b/>
          <w:bCs/>
        </w:rPr>
        <w:t xml:space="preserve">Emotions </w:t>
      </w:r>
      <w:r w:rsidR="00A06287">
        <w:rPr>
          <w:b/>
          <w:bCs/>
        </w:rPr>
        <w:t>evoked</w:t>
      </w:r>
      <w:r w:rsidRPr="005E478B">
        <w:rPr>
          <w:b/>
          <w:bCs/>
        </w:rPr>
        <w:t xml:space="preserve"> from the picture</w:t>
      </w:r>
      <w:r>
        <w:rPr>
          <w:b/>
          <w:bCs/>
        </w:rPr>
        <w:t xml:space="preserve"> (</w:t>
      </w:r>
      <w:r w:rsidR="009D6813">
        <w:rPr>
          <w:b/>
          <w:bCs/>
        </w:rPr>
        <w:t xml:space="preserve">Rate 1 -7; </w:t>
      </w:r>
      <w:r w:rsidR="002E38C5">
        <w:rPr>
          <w:b/>
          <w:bCs/>
        </w:rPr>
        <w:t xml:space="preserve">1 = not at all, </w:t>
      </w:r>
      <w:r w:rsidR="00A06287">
        <w:rPr>
          <w:b/>
          <w:bCs/>
        </w:rPr>
        <w:t xml:space="preserve">4 = neutral, </w:t>
      </w:r>
      <w:r w:rsidR="002E38C5">
        <w:rPr>
          <w:b/>
          <w:bCs/>
        </w:rPr>
        <w:t>7 = very much so)</w:t>
      </w:r>
      <w:r>
        <w:rPr>
          <w:b/>
          <w:bCs/>
        </w:rPr>
        <w:t xml:space="preserve"> </w:t>
      </w:r>
      <w:r w:rsidR="000B0CF1">
        <w:rPr>
          <w:b/>
          <w:bCs/>
        </w:rPr>
        <w:t xml:space="preserve">(Emotions </w:t>
      </w:r>
      <w:bookmarkStart w:id="0" w:name="_Hlk147844819"/>
      <w:r w:rsidR="000B0CF1">
        <w:rPr>
          <w:b/>
          <w:bCs/>
        </w:rPr>
        <w:t>from PANAS Scale</w:t>
      </w:r>
      <w:r w:rsidR="00E1013A">
        <w:rPr>
          <w:b/>
          <w:bCs/>
        </w:rPr>
        <w:t xml:space="preserve"> that may related to donation</w:t>
      </w:r>
      <w:bookmarkEnd w:id="0"/>
      <w:r w:rsidR="000B0CF1">
        <w:rPr>
          <w:b/>
          <w:bCs/>
        </w:rPr>
        <w:t>)</w:t>
      </w:r>
    </w:p>
    <w:p w14:paraId="337D512A" w14:textId="7FC12068" w:rsidR="00A06287" w:rsidRDefault="00A06287">
      <w:pPr>
        <w:rPr>
          <w:b/>
          <w:bCs/>
        </w:rPr>
      </w:pPr>
      <w:r>
        <w:rPr>
          <w:b/>
          <w:bCs/>
        </w:rPr>
        <w:t>The person in the image makes me feel…</w:t>
      </w:r>
    </w:p>
    <w:p w14:paraId="4FE21B1B" w14:textId="1FB104C0" w:rsidR="005E478B" w:rsidRPr="00E5027A" w:rsidRDefault="00E5027A">
      <w:r>
        <w:t>E</w:t>
      </w:r>
      <w:r w:rsidR="005E478B" w:rsidRPr="00E5027A">
        <w:t xml:space="preserve">mpathetic </w:t>
      </w:r>
    </w:p>
    <w:p w14:paraId="34BC8579" w14:textId="318ABF08" w:rsidR="005E478B" w:rsidRPr="00E5027A" w:rsidRDefault="00E5027A">
      <w:r>
        <w:t>D</w:t>
      </w:r>
      <w:r w:rsidR="005E478B" w:rsidRPr="00E5027A">
        <w:t xml:space="preserve">isgusting </w:t>
      </w:r>
    </w:p>
    <w:p w14:paraId="1C79F6E1" w14:textId="32CF7524" w:rsidR="005E478B" w:rsidRPr="00E5027A" w:rsidRDefault="005E478B">
      <w:r w:rsidRPr="00E5027A">
        <w:t>Excited</w:t>
      </w:r>
    </w:p>
    <w:p w14:paraId="429974E7" w14:textId="3B3DD44D" w:rsidR="005E478B" w:rsidRPr="00E5027A" w:rsidRDefault="005E478B">
      <w:r w:rsidRPr="00E5027A">
        <w:t xml:space="preserve">Inspired </w:t>
      </w:r>
    </w:p>
    <w:p w14:paraId="313B3467" w14:textId="06DE3B91" w:rsidR="00F602F1" w:rsidRPr="007A22BB" w:rsidRDefault="00E5027A" w:rsidP="00C907FB">
      <w:r w:rsidRPr="00E5027A">
        <w:t xml:space="preserve">Upset </w:t>
      </w:r>
      <w:bookmarkStart w:id="1" w:name="_Hlk147844783"/>
    </w:p>
    <w:p w14:paraId="5D14ED3E" w14:textId="77777777" w:rsidR="007A22BB" w:rsidRPr="007A22BB" w:rsidRDefault="00BF3B91" w:rsidP="00C907FB">
      <w:pPr>
        <w:rPr>
          <w:b/>
          <w:bCs/>
          <w:color w:val="FF0000"/>
        </w:rPr>
      </w:pPr>
      <w:r w:rsidRPr="007A22BB">
        <w:rPr>
          <w:b/>
          <w:bCs/>
          <w:color w:val="FF0000"/>
        </w:rPr>
        <w:t>The quality of the photo is…</w:t>
      </w:r>
    </w:p>
    <w:p w14:paraId="68701370" w14:textId="49EE7BEC" w:rsidR="00BF3B91" w:rsidRPr="007A22BB" w:rsidRDefault="00BF3B91" w:rsidP="00C907FB">
      <w:pPr>
        <w:rPr>
          <w:bCs/>
          <w:color w:val="FF0000"/>
        </w:rPr>
      </w:pPr>
      <w:r w:rsidRPr="007A22BB">
        <w:rPr>
          <w:bCs/>
          <w:color w:val="FF0000"/>
        </w:rPr>
        <w:t>Rate 1 -7; 1 = very poor, 4 = neutral, 7 = very good)</w:t>
      </w:r>
    </w:p>
    <w:p w14:paraId="0930E260" w14:textId="77777777" w:rsidR="00BF3B91" w:rsidRDefault="00BF3B91" w:rsidP="00C907FB">
      <w:pPr>
        <w:rPr>
          <w:b/>
          <w:bCs/>
        </w:rPr>
      </w:pPr>
    </w:p>
    <w:p w14:paraId="4BB4E0F5" w14:textId="77393340" w:rsidR="00F602F1" w:rsidRDefault="00F602F1" w:rsidP="00C907FB">
      <w:pPr>
        <w:rPr>
          <w:b/>
          <w:bCs/>
        </w:rPr>
      </w:pPr>
      <w:r>
        <w:rPr>
          <w:b/>
          <w:bCs/>
        </w:rPr>
        <w:t>Project Coding Guide</w:t>
      </w:r>
    </w:p>
    <w:p w14:paraId="691A85C0" w14:textId="52BD947A" w:rsidR="00C907FB" w:rsidRPr="002A36F8" w:rsidRDefault="00C907FB" w:rsidP="00C907FB">
      <w:pPr>
        <w:rPr>
          <w:b/>
          <w:bCs/>
        </w:rPr>
      </w:pPr>
      <w:r w:rsidRPr="002A36F8">
        <w:rPr>
          <w:b/>
          <w:bCs/>
        </w:rPr>
        <w:t>If the donation is inward or outward</w:t>
      </w:r>
      <w:r w:rsidR="00F602F1">
        <w:rPr>
          <w:b/>
          <w:bCs/>
        </w:rPr>
        <w:t xml:space="preserve"> (Done coding by Yufei)</w:t>
      </w:r>
    </w:p>
    <w:p w14:paraId="398A0B57" w14:textId="77777777" w:rsidR="00C907FB" w:rsidRDefault="00C907FB" w:rsidP="00C907FB">
      <w:r>
        <w:t>1= inward (for the creators themselves )</w:t>
      </w:r>
    </w:p>
    <w:p w14:paraId="7FE1D45B" w14:textId="77777777" w:rsidR="00C907FB" w:rsidRDefault="00C907FB" w:rsidP="00C907FB">
      <w:r>
        <w:t xml:space="preserve">0 = outward (for others) </w:t>
      </w:r>
    </w:p>
    <w:p w14:paraId="71377A46" w14:textId="726A991F" w:rsidR="00F602F1" w:rsidRDefault="00F602F1" w:rsidP="00C907FB">
      <w:pPr>
        <w:rPr>
          <w:b/>
          <w:bCs/>
        </w:rPr>
      </w:pPr>
      <w:r w:rsidRPr="00F602F1">
        <w:rPr>
          <w:b/>
          <w:bCs/>
        </w:rPr>
        <w:t>If it is outwa</w:t>
      </w:r>
      <w:r w:rsidR="0044417C">
        <w:rPr>
          <w:b/>
          <w:bCs/>
        </w:rPr>
        <w:t>r</w:t>
      </w:r>
      <w:r w:rsidRPr="00F602F1">
        <w:rPr>
          <w:b/>
          <w:bCs/>
        </w:rPr>
        <w:t>d, is it for other individuals (1) or for an organization (0)</w:t>
      </w:r>
    </w:p>
    <w:p w14:paraId="78ECAEA5" w14:textId="219BB5D6" w:rsidR="00F602F1" w:rsidRPr="00F602F1" w:rsidRDefault="00F602F1" w:rsidP="00C907FB">
      <w:r w:rsidRPr="00F602F1">
        <w:t>1 = other individuals</w:t>
      </w:r>
    </w:p>
    <w:p w14:paraId="025C2550" w14:textId="51AC97C4" w:rsidR="00F602F1" w:rsidRPr="00F602F1" w:rsidRDefault="00F602F1" w:rsidP="00C907FB">
      <w:r w:rsidRPr="00F602F1">
        <w:t>0 = an organization</w:t>
      </w:r>
    </w:p>
    <w:p w14:paraId="159C9967" w14:textId="4DF5FEA9" w:rsidR="00C907FB" w:rsidRPr="005E478B" w:rsidRDefault="00C907FB" w:rsidP="00C907FB">
      <w:pPr>
        <w:rPr>
          <w:b/>
          <w:bCs/>
        </w:rPr>
      </w:pPr>
      <w:r>
        <w:rPr>
          <w:b/>
          <w:bCs/>
        </w:rPr>
        <w:t>The urgency</w:t>
      </w:r>
      <w:r w:rsidRPr="005E478B">
        <w:rPr>
          <w:b/>
          <w:bCs/>
        </w:rPr>
        <w:t xml:space="preserve"> of the campaign</w:t>
      </w:r>
    </w:p>
    <w:bookmarkEnd w:id="1"/>
    <w:p w14:paraId="33B5BF17" w14:textId="77777777" w:rsidR="00C907FB" w:rsidRDefault="00C907FB" w:rsidP="00C907FB">
      <w:r>
        <w:t>How urgent the fundraising campaign is?</w:t>
      </w:r>
    </w:p>
    <w:p w14:paraId="5E709172" w14:textId="77777777" w:rsidR="00C907FB" w:rsidRDefault="00C907FB" w:rsidP="00C907FB">
      <w:r>
        <w:t>1= Not urgent at all</w:t>
      </w:r>
    </w:p>
    <w:p w14:paraId="1F88B62E" w14:textId="77777777" w:rsidR="00C907FB" w:rsidRDefault="00C907FB" w:rsidP="00C907FB">
      <w:r>
        <w:t>2=slightly Urgent</w:t>
      </w:r>
    </w:p>
    <w:p w14:paraId="5AC1CE89" w14:textId="77777777" w:rsidR="00C907FB" w:rsidRDefault="00C907FB" w:rsidP="00C907FB">
      <w:r>
        <w:t>3 = somewhat urgent</w:t>
      </w:r>
    </w:p>
    <w:p w14:paraId="581D5714" w14:textId="77777777" w:rsidR="00C907FB" w:rsidRDefault="00C907FB" w:rsidP="00C907FB">
      <w:r>
        <w:t>4 = Neutral</w:t>
      </w:r>
    </w:p>
    <w:p w14:paraId="78A27706" w14:textId="77777777" w:rsidR="00C907FB" w:rsidRDefault="00C907FB" w:rsidP="00C907FB">
      <w:r>
        <w:t>5 = somewhat urgent</w:t>
      </w:r>
    </w:p>
    <w:p w14:paraId="0BBD1C71" w14:textId="77777777" w:rsidR="00C907FB" w:rsidRDefault="00C907FB" w:rsidP="00C907FB">
      <w:r>
        <w:lastRenderedPageBreak/>
        <w:t>6 = urgent</w:t>
      </w:r>
    </w:p>
    <w:p w14:paraId="70F8C6E2" w14:textId="77777777" w:rsidR="00C907FB" w:rsidRDefault="00C907FB" w:rsidP="00C907FB">
      <w:r>
        <w:t>7 = very urgent</w:t>
      </w:r>
    </w:p>
    <w:p w14:paraId="12F2AFE9" w14:textId="77777777" w:rsidR="00C907FB" w:rsidRPr="005E478B" w:rsidRDefault="00C907FB" w:rsidP="00C907FB">
      <w:pPr>
        <w:rPr>
          <w:b/>
          <w:bCs/>
        </w:rPr>
      </w:pPr>
      <w:r w:rsidRPr="005E478B">
        <w:rPr>
          <w:b/>
          <w:bCs/>
        </w:rPr>
        <w:t>The importance of the campaign</w:t>
      </w:r>
    </w:p>
    <w:p w14:paraId="03532F07" w14:textId="77777777" w:rsidR="00C907FB" w:rsidRDefault="00C907FB" w:rsidP="00C907FB">
      <w:r>
        <w:t>1 = Not important at all</w:t>
      </w:r>
    </w:p>
    <w:p w14:paraId="293FC78E" w14:textId="77777777" w:rsidR="00C907FB" w:rsidRDefault="00C907FB" w:rsidP="00C907FB">
      <w:r>
        <w:t>2= slightly important</w:t>
      </w:r>
    </w:p>
    <w:p w14:paraId="0ED76C48" w14:textId="77777777" w:rsidR="00C907FB" w:rsidRDefault="00C907FB" w:rsidP="00C907FB">
      <w:r>
        <w:t>3 = somewhat important</w:t>
      </w:r>
    </w:p>
    <w:p w14:paraId="7961BA87" w14:textId="77777777" w:rsidR="00C907FB" w:rsidRDefault="00C907FB" w:rsidP="00C907FB">
      <w:r>
        <w:t xml:space="preserve">4 = Neutral </w:t>
      </w:r>
    </w:p>
    <w:p w14:paraId="353DCBF9" w14:textId="77777777" w:rsidR="00C907FB" w:rsidRDefault="00C907FB" w:rsidP="00C907FB">
      <w:r>
        <w:t xml:space="preserve">5 = Somewhat important </w:t>
      </w:r>
    </w:p>
    <w:p w14:paraId="1EC6DDE9" w14:textId="77777777" w:rsidR="00C907FB" w:rsidRDefault="00C907FB" w:rsidP="00C907FB">
      <w:r>
        <w:t>6 = Important</w:t>
      </w:r>
    </w:p>
    <w:p w14:paraId="4E3BEDF0" w14:textId="77777777" w:rsidR="00C907FB" w:rsidRDefault="00C907FB" w:rsidP="00C907FB">
      <w:r>
        <w:t xml:space="preserve">7 = Very important </w:t>
      </w:r>
    </w:p>
    <w:p w14:paraId="7E8214F7" w14:textId="77777777" w:rsidR="00E5027A" w:rsidRPr="00E5027A" w:rsidRDefault="00E5027A"/>
    <w:sectPr w:rsidR="00E5027A" w:rsidRPr="00E50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85068"/>
    <w:multiLevelType w:val="hybridMultilevel"/>
    <w:tmpl w:val="F33E4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019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rQ0sDQyNjCxNDJX0lEKTi0uzszPAykwrQUAfAos4iwAAAA="/>
  </w:docVars>
  <w:rsids>
    <w:rsidRoot w:val="00B86428"/>
    <w:rsid w:val="0001490C"/>
    <w:rsid w:val="000B0CF1"/>
    <w:rsid w:val="000F7581"/>
    <w:rsid w:val="001365F8"/>
    <w:rsid w:val="002A36F8"/>
    <w:rsid w:val="002D5555"/>
    <w:rsid w:val="002E38C5"/>
    <w:rsid w:val="0044417C"/>
    <w:rsid w:val="004B0CBE"/>
    <w:rsid w:val="00534AC5"/>
    <w:rsid w:val="00544225"/>
    <w:rsid w:val="005E478B"/>
    <w:rsid w:val="00677AA0"/>
    <w:rsid w:val="006D37B2"/>
    <w:rsid w:val="00744E0A"/>
    <w:rsid w:val="007A22BB"/>
    <w:rsid w:val="00867244"/>
    <w:rsid w:val="009D6813"/>
    <w:rsid w:val="009E3560"/>
    <w:rsid w:val="00A02BEC"/>
    <w:rsid w:val="00A06287"/>
    <w:rsid w:val="00AC7470"/>
    <w:rsid w:val="00AE198C"/>
    <w:rsid w:val="00B86428"/>
    <w:rsid w:val="00BE37FA"/>
    <w:rsid w:val="00BF3B91"/>
    <w:rsid w:val="00C907FB"/>
    <w:rsid w:val="00E1013A"/>
    <w:rsid w:val="00E5027A"/>
    <w:rsid w:val="00EF50C1"/>
    <w:rsid w:val="00F035DE"/>
    <w:rsid w:val="00F47571"/>
    <w:rsid w:val="00F60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A6796C"/>
  <w15:chartTrackingRefBased/>
  <w15:docId w15:val="{37CF5982-CCCB-4340-955B-5F27E7C8C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36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487dc24-d7e0-446e-b6b8-721a2afdd75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3D6DA8FF4A9F44A64157A8237830D1" ma:contentTypeVersion="16" ma:contentTypeDescription="Create a new document." ma:contentTypeScope="" ma:versionID="c611e41256dff5c28212168dbfe60969">
  <xsd:schema xmlns:xsd="http://www.w3.org/2001/XMLSchema" xmlns:xs="http://www.w3.org/2001/XMLSchema" xmlns:p="http://schemas.microsoft.com/office/2006/metadata/properties" xmlns:ns3="4487dc24-d7e0-446e-b6b8-721a2afdd754" xmlns:ns4="a0baa2e0-9746-4d4d-a267-38e95692cbca" targetNamespace="http://schemas.microsoft.com/office/2006/metadata/properties" ma:root="true" ma:fieldsID="140bbf9f13e631da67fbe420ab15b105" ns3:_="" ns4:_="">
    <xsd:import namespace="4487dc24-d7e0-446e-b6b8-721a2afdd754"/>
    <xsd:import namespace="a0baa2e0-9746-4d4d-a267-38e95692cb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87dc24-d7e0-446e-b6b8-721a2afdd7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baa2e0-9746-4d4d-a267-38e95692cbc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9F859F-A444-41B3-9997-48A501741C77}">
  <ds:schemaRefs>
    <ds:schemaRef ds:uri="http://schemas.microsoft.com/office/2006/metadata/properties"/>
    <ds:schemaRef ds:uri="http://schemas.microsoft.com/office/infopath/2007/PartnerControls"/>
    <ds:schemaRef ds:uri="4487dc24-d7e0-446e-b6b8-721a2afdd754"/>
  </ds:schemaRefs>
</ds:datastoreItem>
</file>

<file path=customXml/itemProps2.xml><?xml version="1.0" encoding="utf-8"?>
<ds:datastoreItem xmlns:ds="http://schemas.openxmlformats.org/officeDocument/2006/customXml" ds:itemID="{87D4DC9C-9CDE-4AEA-BF08-B4DD1061CC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4556A1-AB81-4485-8A42-7722692626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87dc24-d7e0-446e-b6b8-721a2afdd754"/>
    <ds:schemaRef ds:uri="a0baa2e0-9746-4d4d-a267-38e95692cb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346</Words>
  <Characters>1516</Characters>
  <Application>Microsoft Office Word</Application>
  <DocSecurity>0</DocSecurity>
  <Lines>5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xi Wang</dc:creator>
  <cp:keywords/>
  <dc:description/>
  <cp:lastModifiedBy>Abhi Bhattacharya</cp:lastModifiedBy>
  <cp:revision>17</cp:revision>
  <dcterms:created xsi:type="dcterms:W3CDTF">2023-10-18T18:21:00Z</dcterms:created>
  <dcterms:modified xsi:type="dcterms:W3CDTF">2023-12-0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7b0b87-272d-4b52-bb16-9ba5abadc883</vt:lpwstr>
  </property>
  <property fmtid="{D5CDD505-2E9C-101B-9397-08002B2CF9AE}" pid="3" name="ContentTypeId">
    <vt:lpwstr>0x0101002B3D6DA8FF4A9F44A64157A8237830D1</vt:lpwstr>
  </property>
</Properties>
</file>